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3523B" w14:textId="0184FDAD" w:rsidR="00D8039F" w:rsidRDefault="00DB260F">
      <w:pPr>
        <w:pStyle w:val="Title"/>
      </w:pPr>
      <w:r>
        <w:t>[Styles for Capacity Assessment Document]</w:t>
      </w:r>
    </w:p>
    <w:p w14:paraId="31F6A2D6" w14:textId="77777777" w:rsidR="00D8039F" w:rsidRDefault="00DB260F">
      <w:pPr>
        <w:pStyle w:val="Author"/>
      </w:pPr>
      <w:r>
        <w:t>Victor Ordu</w:t>
      </w:r>
    </w:p>
    <w:p w14:paraId="5DD1B9E4" w14:textId="77777777" w:rsidR="00D8039F" w:rsidRDefault="00DB260F">
      <w:pPr>
        <w:pStyle w:val="Date"/>
      </w:pPr>
      <w:r>
        <w:t>21/07/2021</w:t>
      </w:r>
    </w:p>
    <w:p w14:paraId="51D54AFA" w14:textId="77777777" w:rsidR="00D8039F" w:rsidRDefault="00DB260F">
      <w:pPr>
        <w:pStyle w:val="Heading2"/>
      </w:pPr>
      <w:bookmarkStart w:id="0" w:name="r-markdown"/>
      <w:r>
        <w:t>R Markdown</w:t>
      </w:r>
    </w:p>
    <w:p w14:paraId="7EAA28EA" w14:textId="77777777" w:rsidR="00D8039F" w:rsidRDefault="00DB260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0F09FE1" w14:textId="12FB1A3B" w:rsidR="00D8039F" w:rsidRDefault="00DB260F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A3252C8" w14:textId="7D023E5D" w:rsidR="00D8039F" w:rsidRDefault="00DB260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A116FD1" w14:textId="77777777" w:rsidR="006573DC" w:rsidRDefault="009F5D01">
      <w:pPr>
        <w:pStyle w:val="SourceCode"/>
        <w:rPr>
          <w:rStyle w:val="VerbatimChar"/>
        </w:rPr>
      </w:pPr>
      <w:r>
        <w:rPr>
          <w:noProof/>
        </w:rPr>
        <w:lastRenderedPageBreak/>
        <w:drawing>
          <wp:inline distT="0" distB="0" distL="0" distR="0" wp14:anchorId="666786FD" wp14:editId="15D431E3">
            <wp:extent cx="6624000" cy="52992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need-styles_files/figure-docx/pressure-1.png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000" cy="529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9E868B" w14:textId="1D86DE78" w:rsidR="00D8039F" w:rsidRDefault="00DB260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79C4BB4" w14:textId="243A54C4" w:rsidR="00D8039F" w:rsidRDefault="00DB260F">
      <w:pPr>
        <w:pStyle w:val="Heading2"/>
      </w:pPr>
      <w:bookmarkStart w:id="1" w:name="including-plots"/>
      <w:bookmarkEnd w:id="0"/>
      <w:r>
        <w:t>I</w:t>
      </w:r>
      <w:r w:rsidR="00DA3114">
        <w:t>gnoramus ignorabimus</w:t>
      </w:r>
    </w:p>
    <w:bookmarkEnd w:id="1"/>
    <w:p w14:paraId="7DF952E8" w14:textId="77777777" w:rsidR="009F5D01" w:rsidRDefault="009F5D01">
      <w:pPr>
        <w:pStyle w:val="BodyText"/>
        <w:rPr>
          <w:noProof/>
        </w:rPr>
      </w:pPr>
      <w:r>
        <w:rPr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4C896B4D" w14:textId="77777777" w:rsidR="009F5D01" w:rsidRDefault="009F5D01">
      <w:pPr>
        <w:pStyle w:val="BodyText"/>
        <w:rPr>
          <w:noProof/>
        </w:rPr>
      </w:pPr>
      <w:r>
        <w:rPr>
          <w:noProof/>
        </w:rPr>
        <w:t>Nunc viverra imperdiet enim. Fusce est. Vivamus a tellus.</w:t>
      </w:r>
    </w:p>
    <w:p w14:paraId="69D81608" w14:textId="77777777" w:rsidR="009F5D01" w:rsidRDefault="009F5D01">
      <w:pPr>
        <w:pStyle w:val="BodyText"/>
        <w:rPr>
          <w:noProof/>
        </w:rPr>
      </w:pPr>
      <w:r>
        <w:rPr>
          <w:noProof/>
        </w:rPr>
        <w:t>Pellentesque habitant morbi tristique senectus et netus et malesuada fames ac turpis egestas. Proin pharetra nonummy pede. Mauris et orci.</w:t>
      </w:r>
    </w:p>
    <w:p w14:paraId="3BE3255E" w14:textId="77777777" w:rsidR="009F5D01" w:rsidRDefault="009F5D01">
      <w:pPr>
        <w:pStyle w:val="BodyText"/>
        <w:rPr>
          <w:noProof/>
        </w:rPr>
      </w:pPr>
      <w:r>
        <w:rPr>
          <w:noProof/>
        </w:rPr>
        <w:t>Aenean nec lorem. In porttitor. Donec laoreet nonummy augue.</w:t>
      </w:r>
    </w:p>
    <w:p w14:paraId="30EF8B38" w14:textId="36B1BED2" w:rsidR="009F5D01" w:rsidRDefault="009F5D01">
      <w:pPr>
        <w:pStyle w:val="BodyText"/>
      </w:pPr>
      <w:r>
        <w:rPr>
          <w:noProof/>
        </w:rPr>
        <w:t>Suspendisse dui purus, scelerisque at, vulputate vitae, pretium mattis, nunc. Mauris eget neque at sem venenatis eleifend. Ut nonummy.</w:t>
      </w:r>
    </w:p>
    <w:p w14:paraId="4078B454" w14:textId="77777777" w:rsidR="009F5D01" w:rsidRDefault="009F5D01">
      <w:pPr>
        <w:pStyle w:val="BodyText"/>
      </w:pPr>
    </w:p>
    <w:sectPr w:rsidR="009F5D01" w:rsidSect="00F67FA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171D4" w14:textId="77777777" w:rsidR="00B1036E" w:rsidRDefault="00B1036E">
      <w:pPr>
        <w:spacing w:after="0"/>
      </w:pPr>
      <w:r>
        <w:separator/>
      </w:r>
    </w:p>
  </w:endnote>
  <w:endnote w:type="continuationSeparator" w:id="0">
    <w:p w14:paraId="5E1BA93B" w14:textId="77777777" w:rsidR="00B1036E" w:rsidRDefault="00B103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BCE98" w14:textId="77777777" w:rsidR="00B1036E" w:rsidRDefault="00B1036E">
      <w:r>
        <w:separator/>
      </w:r>
    </w:p>
  </w:footnote>
  <w:footnote w:type="continuationSeparator" w:id="0">
    <w:p w14:paraId="59B96F5A" w14:textId="77777777" w:rsidR="00B1036E" w:rsidRDefault="00B103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15099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3E418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9242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486AB0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BE26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F059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04A3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D21D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6AEB9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2415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5DCA5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7ED2"/>
    <w:rsid w:val="002A6395"/>
    <w:rsid w:val="004E29B3"/>
    <w:rsid w:val="0056566B"/>
    <w:rsid w:val="00590D07"/>
    <w:rsid w:val="006573DC"/>
    <w:rsid w:val="00784D58"/>
    <w:rsid w:val="008D6863"/>
    <w:rsid w:val="00975E26"/>
    <w:rsid w:val="009F5D01"/>
    <w:rsid w:val="00B1036E"/>
    <w:rsid w:val="00B86B75"/>
    <w:rsid w:val="00BC48D5"/>
    <w:rsid w:val="00BD62FA"/>
    <w:rsid w:val="00C36279"/>
    <w:rsid w:val="00CA1E17"/>
    <w:rsid w:val="00D34EF7"/>
    <w:rsid w:val="00D722B0"/>
    <w:rsid w:val="00D8039F"/>
    <w:rsid w:val="00DA3114"/>
    <w:rsid w:val="00DB260F"/>
    <w:rsid w:val="00E315A3"/>
    <w:rsid w:val="00EE4734"/>
    <w:rsid w:val="00F67F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2B3C3"/>
  <w15:docId w15:val="{2E370F06-93FD-4293-A20C-ABCD64CEB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4734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E4734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E47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209</Words>
  <Characters>1194</Characters>
  <Application>Microsoft Office Word</Application>
  <DocSecurity>0</DocSecurity>
  <Lines>9</Lines>
  <Paragraphs>2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Styles for Capacity Assessment Document]</dc:title>
  <dc:creator>Victor Ordu</dc:creator>
  <cp:keywords/>
  <cp:lastModifiedBy>Victor Ordu</cp:lastModifiedBy>
  <cp:revision>10</cp:revision>
  <dcterms:created xsi:type="dcterms:W3CDTF">2021-07-21T09:21:00Z</dcterms:created>
  <dcterms:modified xsi:type="dcterms:W3CDTF">2022-02-06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7/2021</vt:lpwstr>
  </property>
  <property fmtid="{D5CDD505-2E9C-101B-9397-08002B2CF9AE}" pid="3" name="output">
    <vt:lpwstr>word_document</vt:lpwstr>
  </property>
</Properties>
</file>